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2E141" w14:textId="77777777" w:rsidR="005333B8" w:rsidRDefault="00EF41DC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1"/>
      </w:tblGrid>
      <w:tr w:rsidR="004A10B6" w14:paraId="1FB6BB5C" w14:textId="77777777" w:rsidTr="00735E6D">
        <w:trPr>
          <w:trHeight w:val="602"/>
          <w:jc w:val="center"/>
        </w:trPr>
        <w:tc>
          <w:tcPr>
            <w:tcW w:w="13421" w:type="dxa"/>
          </w:tcPr>
          <w:p w14:paraId="08684C24" w14:textId="77777777"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14:paraId="243DA62B" w14:textId="77777777"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(Before </w:t>
            </w:r>
            <w:r w:rsidR="00D91823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03/05/2024</w:t>
            </w: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14:paraId="6C1C9616" w14:textId="2AAC390A" w:rsidR="004A10B6" w:rsidRPr="00F82FD0" w:rsidRDefault="00F82FD0" w:rsidP="00F82FD0">
            <w:pPr>
              <w:autoSpaceDE w:val="0"/>
              <w:autoSpaceDN w:val="0"/>
              <w:adjustRightInd w:val="0"/>
              <w:spacing w:after="0" w:line="240" w:lineRule="auto"/>
              <w:rPr>
                <w:rFonts w:ascii="Josefin Sans" w:hAnsi="Josefin Sans" w:cstheme="minorHAns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lang w:val="en-GB"/>
              </w:rPr>
              <w:t xml:space="preserve">Please complete this form and send it to </w:t>
            </w:r>
            <w:hyperlink r:id="rId7" w:history="1">
              <w:r w:rsidRPr="00820B36">
                <w:rPr>
                  <w:rStyle w:val="Hyperlink"/>
                  <w:rFonts w:ascii="Times New Roman" w:hAnsi="Times New Roman" w:cs="Times New Roman"/>
                  <w:lang w:val="en-GB"/>
                </w:rPr>
                <w:t>spo@cmas.org</w:t>
              </w:r>
            </w:hyperlink>
            <w:r>
              <w:rPr>
                <w:rFonts w:ascii="Times New Roman" w:hAnsi="Times New Roman" w:cs="Times New Roman"/>
                <w:lang w:val="en-GB"/>
              </w:rPr>
              <w:t xml:space="preserve"> and Organising Committee by e-mail: </w:t>
            </w:r>
            <w:hyperlink r:id="rId8" w:history="1">
              <w:r w:rsidRPr="00820B36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wcbelgrade2024@gmail.com</w:t>
              </w:r>
            </w:hyperlink>
          </w:p>
        </w:tc>
      </w:tr>
    </w:tbl>
    <w:p w14:paraId="403E8B85" w14:textId="77777777"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14:paraId="747CC703" w14:textId="77777777" w:rsidTr="004A10B6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14:paraId="3A7B31A7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232CA052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20F3CAA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1D96F531" w14:textId="77777777"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86528">
              <w:rPr>
                <w:color w:val="000000"/>
                <w:sz w:val="16"/>
                <w:szCs w:val="16"/>
              </w:rPr>
              <w:t>etc</w:t>
            </w:r>
            <w:proofErr w:type="spellEnd"/>
            <w:r w:rsidRPr="00986528"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43490B74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644949E3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14:paraId="6AA4871E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14:paraId="44E07B31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14:paraId="72E2D2DA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14:paraId="02BFDD0D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14:paraId="158FE5E9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4C73D93D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361CF7B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2A615EC0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14:paraId="06CD119B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14:paraId="71EBA11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778F07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451CE35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004AA5D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4AC856F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02BDD86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8234A3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0CE2402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EC3D6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1A0637F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B9ED2A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7053B0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3EB6188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6AD84B4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60A2288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042911F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6A231F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7632A9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0265D19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726C64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4590862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54767AA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604C2A4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4FE451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9AEAEF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D7B51D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4EFF4E3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33696F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6EED05F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6CBA29D9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DDB7A9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07FA119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F81FD4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58DDD5A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515A00C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04DC59A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467946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64B563F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DC8390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540433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D5E88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EA70D8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09BE15D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5C59666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7972A143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3CE45F0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201E1FF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3EBCA50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661347F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0CBCD3C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4316501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A0B5C6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30E55B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9F217C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788093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8D537A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76C3D00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510FE99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6A81324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51B1427E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3DA16E8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75199C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7293506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803F7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0B10373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0822F12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F8B2E0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5971A4D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7CDFEA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4AF6D7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907409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3645392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AE0FF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68A65FA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78333A4C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50C30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6D56A28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FA7189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386683F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4FE155E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2AA2B9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557B03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30106F8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19321F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48B337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B410B5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395C915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2F402F3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4C5F1EF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0B88DF0D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605076A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09E41CF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F37E9B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6F0E4EA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2ED0EF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2B64554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328511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7CBAF5E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B7995D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276F0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57E4792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73093B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442BC9D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5EEB7F8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6F5220EF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CE1AA4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4D196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60D3D76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39FAC47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644EBD8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3BC8B5E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DF7806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3B05408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388C6A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413A693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8E3F7D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5CA7D32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2D5CC70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5B4B358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3743D60B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3CC6724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241BC90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8FB7E8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43313C2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52DEB3A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44A02D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500D848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31A317A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8D0046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F4541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5EE234C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2710E4C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4E24AE1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703834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5938F0D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4077240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5AF38E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E26CD8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51A6DB0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092D7D7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3133744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E01BD0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43BCEC6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1C66D8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465D2A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14E2F8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2F81003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02F2191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CB98E4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61EBCF74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58E3AB5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1321BD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6A62CB7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6B237AB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4B271E4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36C0C64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C839F1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007BBEA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64ED3F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926211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6CF5DF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5C545AD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2B2CE37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741EF00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510E92CE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2E827FE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5F7207A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349B7A3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4BAD4C5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5256080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497E183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57471A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5F39659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37FC369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1C710A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CD7A4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67C2185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C2C416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68D5118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21475074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3722C11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4B56DB3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E25700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5D469CB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78F72E2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3DB3BE2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391D7F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7D17391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EF5BB5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421A57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9D4C4F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42959E5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00E90CB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07995B1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4C05037F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47E636B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65CEC28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48093FF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25E86DF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60CF07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015DB08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24903A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461DFFC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7E945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1B0F811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CD88D4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5AB1880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67BD6D0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690DA87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2956DB8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7763FB4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51AC7C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61306DD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9F2FEA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A1FA72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4B5B76C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EE794D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6544F3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13BDD8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10AEC66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BFE645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095D22C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550CABD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622A79F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5AA28683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099EEAC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0A1EAA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4EB4B78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05F1973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2043561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524AE89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ECA4EE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5241265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869BE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BAD44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127EB6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337EE9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26DFCC5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72AFBAE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405D75F1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280F31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69F7242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49329DF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35E4117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097E9CD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59535D5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E31854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7CD32CD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C6B2BF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468254B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0F8838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28DA17A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51CB0E9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75FB2F9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23AEDAA4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5C8280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587D80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777939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61658B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0FA3B03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5AB13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5F171AB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467DD4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FA1CD7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D54C0D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77724A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20C673D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7855B52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0B14452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788D2604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060692C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4538D36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3012CF5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5CA9FE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009254B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08C7F3E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9E3AF9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2ED429A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C4FD72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DFD859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1FB32A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5CD2CBA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DDB3B6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7E82BCA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66F443E9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59F85A5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27ADC0C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4FCA371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BB127A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764C175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60299D8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78E4F2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697EE9E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4E003E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101BB1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A7307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49F3581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786889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F3247A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0DA13637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43DE24D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C38858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F68619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4273CE5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6FC0CC0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5261221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3664AB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364E01D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9A94C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1EDC479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3B3659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44E183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304E50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3DD41E7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530036B1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7CA988E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0EF7386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3D3C945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58130F1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6E37B90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6AC143A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34DA49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24B08B9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3E85CC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43B085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7BCD71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7294582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4005F4D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3F8E592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B33142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4A3EFD3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6D85FE4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4879B47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000C8FF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7CFB0D8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4642F35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17E75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3B7AE6F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4FC286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8A64BD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EB7292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03B1A42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50F3BCB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319ABF8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53AF843E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2D756A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0C8FDC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61738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43E5731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547D7FC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6D9B5B7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C0FE4B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08C5A18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0D2DE0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49BD96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9EF323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6866F30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5086151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42E484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2884F74B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0F712CD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03D1362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C17430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7373E4C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401C495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7289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71BE3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23F3480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71F9DB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2F27FE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C207AA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50E676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64A1DB9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307235C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14:paraId="100FCB58" w14:textId="77777777"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5333B8" w14:paraId="09EB53C9" w14:textId="77777777">
        <w:trPr>
          <w:trHeight w:val="454"/>
        </w:trPr>
        <w:tc>
          <w:tcPr>
            <w:tcW w:w="3544" w:type="dxa"/>
          </w:tcPr>
          <w:p w14:paraId="48F8B34E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080383FE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 w14:paraId="3A8E6822" w14:textId="77777777">
        <w:tc>
          <w:tcPr>
            <w:tcW w:w="3544" w:type="dxa"/>
          </w:tcPr>
          <w:p w14:paraId="23F9F574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14:paraId="474A15CB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0032DE7F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 w14:paraId="6770C6FB" w14:textId="77777777">
        <w:trPr>
          <w:trHeight w:val="1043"/>
        </w:trPr>
        <w:tc>
          <w:tcPr>
            <w:tcW w:w="3544" w:type="dxa"/>
            <w:shd w:val="clear" w:color="auto" w:fill="C6F7FE"/>
          </w:tcPr>
          <w:p w14:paraId="043DAA76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CC12504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28B5F47A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C8E8324" w14:textId="77777777"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5333B8" w:rsidSect="00496A7E">
      <w:headerReference w:type="default" r:id="rId9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E3A3C" w14:textId="77777777" w:rsidR="00496A7E" w:rsidRDefault="00496A7E">
      <w:pPr>
        <w:spacing w:line="240" w:lineRule="auto"/>
      </w:pPr>
      <w:r>
        <w:separator/>
      </w:r>
    </w:p>
  </w:endnote>
  <w:endnote w:type="continuationSeparator" w:id="0">
    <w:p w14:paraId="104A941D" w14:textId="77777777" w:rsidR="00496A7E" w:rsidRDefault="00496A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Josefin Sans"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BD07C" w14:textId="77777777" w:rsidR="00496A7E" w:rsidRDefault="00496A7E">
      <w:pPr>
        <w:spacing w:after="0"/>
      </w:pPr>
      <w:r>
        <w:separator/>
      </w:r>
    </w:p>
  </w:footnote>
  <w:footnote w:type="continuationSeparator" w:id="0">
    <w:p w14:paraId="0E13D16C" w14:textId="77777777" w:rsidR="00496A7E" w:rsidRDefault="00496A7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BB0059" w14:paraId="3A8277C5" w14:textId="77777777" w:rsidTr="001341E5">
      <w:trPr>
        <w:jc w:val="center"/>
      </w:trPr>
      <w:tc>
        <w:tcPr>
          <w:tcW w:w="2520" w:type="dxa"/>
          <w:vAlign w:val="center"/>
          <w:hideMark/>
        </w:tcPr>
        <w:p w14:paraId="2CFCCBEB" w14:textId="77777777" w:rsidR="00BB0059" w:rsidRDefault="00BB0059" w:rsidP="00BB0059">
          <w:pPr>
            <w:pStyle w:val="Header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 wp14:anchorId="0CB3EF60" wp14:editId="6DF2FBC8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7927B71C" w14:textId="77777777" w:rsidR="001C6191" w:rsidRDefault="001C6191" w:rsidP="001C6191">
          <w:pPr>
            <w:pStyle w:val="NoSpacing"/>
            <w:jc w:val="center"/>
            <w:rPr>
              <w:b/>
            </w:rPr>
          </w:pPr>
          <w:r>
            <w:rPr>
              <w:b/>
            </w:rPr>
            <w:t xml:space="preserve">CMAS 14th World Championship </w:t>
          </w:r>
        </w:p>
        <w:p w14:paraId="03A89B9F" w14:textId="77777777" w:rsidR="001C6191" w:rsidRDefault="001C6191" w:rsidP="001C6191">
          <w:pPr>
            <w:pStyle w:val="NoSpacing"/>
            <w:jc w:val="center"/>
            <w:rPr>
              <w:b/>
            </w:rPr>
          </w:pPr>
          <w:r>
            <w:rPr>
              <w:b/>
            </w:rPr>
            <w:t xml:space="preserve">Freediving Indoor </w:t>
          </w:r>
        </w:p>
        <w:p w14:paraId="7666CC58" w14:textId="77777777" w:rsidR="001C6191" w:rsidRDefault="001C6191" w:rsidP="001C6191">
          <w:pPr>
            <w:pStyle w:val="NoSpacing"/>
            <w:jc w:val="center"/>
            <w:rPr>
              <w:b/>
            </w:rPr>
          </w:pPr>
          <w:r>
            <w:rPr>
              <w:b/>
            </w:rPr>
            <w:t>Belgrade - Serbia</w:t>
          </w:r>
        </w:p>
        <w:p w14:paraId="60BA44E7" w14:textId="77777777" w:rsidR="00BB0059" w:rsidRDefault="001C6191" w:rsidP="001C6191">
          <w:pPr>
            <w:pStyle w:val="Header"/>
            <w:jc w:val="center"/>
            <w:rPr>
              <w:b/>
              <w:bCs/>
              <w:highlight w:val="yellow"/>
            </w:rPr>
          </w:pPr>
          <w:r>
            <w:rPr>
              <w:b/>
            </w:rPr>
            <w:t>04-10/07/2024</w:t>
          </w:r>
        </w:p>
      </w:tc>
      <w:tc>
        <w:tcPr>
          <w:tcW w:w="2466" w:type="dxa"/>
          <w:vAlign w:val="center"/>
          <w:hideMark/>
        </w:tcPr>
        <w:p w14:paraId="64F23259" w14:textId="77777777" w:rsidR="00BB0059" w:rsidRDefault="003E722E" w:rsidP="00BB0059">
          <w:pPr>
            <w:pStyle w:val="Header"/>
            <w:jc w:val="center"/>
          </w:pPr>
          <w:r w:rsidRPr="003E722E">
            <w:rPr>
              <w:noProof/>
              <w:highlight w:val="yellow"/>
              <w:lang w:val="el-GR" w:eastAsia="el-GR"/>
            </w:rPr>
            <w:drawing>
              <wp:anchor distT="0" distB="0" distL="114300" distR="114300" simplePos="0" relativeHeight="251659264" behindDoc="0" locked="0" layoutInCell="1" allowOverlap="1" wp14:anchorId="1DB2138E" wp14:editId="53A4F7A4">
                <wp:simplePos x="0" y="0"/>
                <wp:positionH relativeFrom="column">
                  <wp:posOffset>337820</wp:posOffset>
                </wp:positionH>
                <wp:positionV relativeFrom="paragraph">
                  <wp:posOffset>-290195</wp:posOffset>
                </wp:positionV>
                <wp:extent cx="1592580" cy="1095375"/>
                <wp:effectExtent l="19050" t="0" r="7620" b="0"/>
                <wp:wrapNone/>
                <wp:docPr id="5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2580" cy="10953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bookmarkEnd w:id="0"/>
    </w:tr>
  </w:tbl>
  <w:p w14:paraId="3A398893" w14:textId="77777777" w:rsidR="00BB0059" w:rsidRDefault="00BB00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A2D54"/>
    <w:rsid w:val="000A64A9"/>
    <w:rsid w:val="000F22A4"/>
    <w:rsid w:val="00105962"/>
    <w:rsid w:val="00146484"/>
    <w:rsid w:val="00162137"/>
    <w:rsid w:val="00171B4D"/>
    <w:rsid w:val="00172B8B"/>
    <w:rsid w:val="00182157"/>
    <w:rsid w:val="001B2768"/>
    <w:rsid w:val="001C28FF"/>
    <w:rsid w:val="001C6191"/>
    <w:rsid w:val="001C7D5D"/>
    <w:rsid w:val="001D2E5F"/>
    <w:rsid w:val="001D76DC"/>
    <w:rsid w:val="00271759"/>
    <w:rsid w:val="00285B1E"/>
    <w:rsid w:val="002A0B3C"/>
    <w:rsid w:val="002B65AE"/>
    <w:rsid w:val="002C4636"/>
    <w:rsid w:val="003456D0"/>
    <w:rsid w:val="00361540"/>
    <w:rsid w:val="00374592"/>
    <w:rsid w:val="00376087"/>
    <w:rsid w:val="003E722E"/>
    <w:rsid w:val="00400DDF"/>
    <w:rsid w:val="004259A2"/>
    <w:rsid w:val="00427039"/>
    <w:rsid w:val="00434112"/>
    <w:rsid w:val="00496A7E"/>
    <w:rsid w:val="004A10B6"/>
    <w:rsid w:val="004F68FA"/>
    <w:rsid w:val="005123E3"/>
    <w:rsid w:val="00524558"/>
    <w:rsid w:val="005268E1"/>
    <w:rsid w:val="005333B8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6B6C"/>
    <w:rsid w:val="006D55DB"/>
    <w:rsid w:val="006F224A"/>
    <w:rsid w:val="00713A65"/>
    <w:rsid w:val="00722DA0"/>
    <w:rsid w:val="0074050A"/>
    <w:rsid w:val="00771F19"/>
    <w:rsid w:val="007943EA"/>
    <w:rsid w:val="007962E9"/>
    <w:rsid w:val="00804C11"/>
    <w:rsid w:val="00850836"/>
    <w:rsid w:val="008B2362"/>
    <w:rsid w:val="00903C67"/>
    <w:rsid w:val="009127D2"/>
    <w:rsid w:val="00914FAD"/>
    <w:rsid w:val="009172E7"/>
    <w:rsid w:val="00944A86"/>
    <w:rsid w:val="00945279"/>
    <w:rsid w:val="00964D04"/>
    <w:rsid w:val="00967156"/>
    <w:rsid w:val="00974FAA"/>
    <w:rsid w:val="00981113"/>
    <w:rsid w:val="00986528"/>
    <w:rsid w:val="00996028"/>
    <w:rsid w:val="00997645"/>
    <w:rsid w:val="009F5545"/>
    <w:rsid w:val="00A076B0"/>
    <w:rsid w:val="00A34136"/>
    <w:rsid w:val="00A41713"/>
    <w:rsid w:val="00AB5853"/>
    <w:rsid w:val="00B02B27"/>
    <w:rsid w:val="00B654BC"/>
    <w:rsid w:val="00B811ED"/>
    <w:rsid w:val="00BB0059"/>
    <w:rsid w:val="00BC07AF"/>
    <w:rsid w:val="00BE22DD"/>
    <w:rsid w:val="00C36B82"/>
    <w:rsid w:val="00C64985"/>
    <w:rsid w:val="00C95E6C"/>
    <w:rsid w:val="00CA04F6"/>
    <w:rsid w:val="00CA4B23"/>
    <w:rsid w:val="00CE3B4B"/>
    <w:rsid w:val="00D04009"/>
    <w:rsid w:val="00D2216A"/>
    <w:rsid w:val="00D24114"/>
    <w:rsid w:val="00D30D7C"/>
    <w:rsid w:val="00D33BB7"/>
    <w:rsid w:val="00D36CEC"/>
    <w:rsid w:val="00D91823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684B"/>
    <w:rsid w:val="00EE63F5"/>
    <w:rsid w:val="00EF41DC"/>
    <w:rsid w:val="00F36698"/>
    <w:rsid w:val="00F56F47"/>
    <w:rsid w:val="00F73659"/>
    <w:rsid w:val="00F81FED"/>
    <w:rsid w:val="00F823E1"/>
    <w:rsid w:val="00F82FD0"/>
    <w:rsid w:val="00F9362D"/>
    <w:rsid w:val="00FE399F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6FBF2"/>
  <w15:docId w15:val="{7C260CB0-42BF-4F20-B3C1-92BD2039F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B4B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E3B4B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CE3B4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rsid w:val="00CE3B4B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CE3B4B"/>
    <w:pPr>
      <w:tabs>
        <w:tab w:val="center" w:pos="4680"/>
        <w:tab w:val="right" w:pos="9360"/>
      </w:tabs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CE3B4B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TableGrid">
    <w:name w:val="Table Grid"/>
    <w:basedOn w:val="TableNormal"/>
    <w:uiPriority w:val="59"/>
    <w:qFormat/>
    <w:rsid w:val="00CE3B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CE3B4B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CE3B4B"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CE3B4B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CE3B4B"/>
  </w:style>
  <w:style w:type="character" w:customStyle="1" w:styleId="FooterChar">
    <w:name w:val="Footer Char"/>
    <w:basedOn w:val="DefaultParagraphFont"/>
    <w:link w:val="Footer"/>
    <w:uiPriority w:val="99"/>
    <w:qFormat/>
    <w:rsid w:val="00CE3B4B"/>
  </w:style>
  <w:style w:type="paragraph" w:styleId="ListParagraph">
    <w:name w:val="List Paragraph"/>
    <w:basedOn w:val="Normal"/>
    <w:uiPriority w:val="34"/>
    <w:qFormat/>
    <w:rsid w:val="00CE3B4B"/>
    <w:pPr>
      <w:ind w:left="720"/>
      <w:contextualSpacing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E3B4B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CE3B4B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CE3B4B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E722E"/>
    <w:rPr>
      <w:rFonts w:ascii="Cambria" w:eastAsia="MS Mincho" w:hAnsi="Cambria" w:cs="Cordia New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2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cbelgrade2024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po@cmas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7BE6E2-2321-443D-814C-E3EB468350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milena neskovic</cp:lastModifiedBy>
  <cp:revision>2</cp:revision>
  <dcterms:created xsi:type="dcterms:W3CDTF">2024-03-27T21:14:00Z</dcterms:created>
  <dcterms:modified xsi:type="dcterms:W3CDTF">2024-03-27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